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DD9D1D" w14:textId="6AFE2F81" w:rsidR="00915B8C" w:rsidRDefault="00F5537F" w:rsidP="00F5537F">
      <w:pPr>
        <w:pStyle w:val="IntenseQuote"/>
      </w:pPr>
      <w:r>
        <w:t xml:space="preserve">Analytics </w:t>
      </w:r>
      <w:r w:rsidR="00F94452">
        <w:t>B</w:t>
      </w:r>
      <w:r w:rsidR="00C9742F">
        <w:t>rief</w:t>
      </w:r>
    </w:p>
    <w:p w14:paraId="7093F0BB" w14:textId="3C22187A" w:rsidR="00343BDB" w:rsidRDefault="00F5537F">
      <w:r>
        <w:t>You will be presenting</w:t>
      </w:r>
      <w:r w:rsidR="004F1FEF">
        <w:t xml:space="preserve"> to your fellow analytics team members, ahead of a meeting with the </w:t>
      </w:r>
      <w:r>
        <w:t>marketing team</w:t>
      </w:r>
      <w:r w:rsidR="004F1FEF">
        <w:t xml:space="preserve"> of an airline group in Australia</w:t>
      </w:r>
      <w:r>
        <w:t xml:space="preserve">. This </w:t>
      </w:r>
      <w:r w:rsidR="004F1FEF">
        <w:t xml:space="preserve">airline group </w:t>
      </w:r>
      <w:r>
        <w:t>owns several distinct brands and cover</w:t>
      </w:r>
      <w:r w:rsidR="004F1FEF">
        <w:t>s</w:t>
      </w:r>
      <w:r>
        <w:t xml:space="preserve"> many destinations.</w:t>
      </w:r>
      <w:r w:rsidR="00343BDB">
        <w:t xml:space="preserve"> </w:t>
      </w:r>
      <w:r w:rsidR="00B94B72">
        <w:t xml:space="preserve">Your manager has briefed you on analysing the data </w:t>
      </w:r>
      <w:r w:rsidR="00C9742F">
        <w:t xml:space="preserve">available to answer the below questions from the marketing team. </w:t>
      </w:r>
    </w:p>
    <w:p w14:paraId="0311E4E1" w14:textId="77777777" w:rsidR="004708AD" w:rsidRDefault="004708AD"/>
    <w:p w14:paraId="343909B5" w14:textId="60863612" w:rsidR="00B94B72" w:rsidRDefault="00C9742F">
      <w:r>
        <w:t xml:space="preserve">Your presentation will include </w:t>
      </w:r>
      <w:r w:rsidR="00343BDB">
        <w:t>your findings</w:t>
      </w:r>
      <w:r>
        <w:t xml:space="preserve"> after analysing the data, as well as any recommendations you would make to the airline group clients. Note that the</w:t>
      </w:r>
      <w:r w:rsidR="00343BDB">
        <w:t xml:space="preserve"> analysis is </w:t>
      </w:r>
      <w:r w:rsidR="00354D01">
        <w:t>not necessarily</w:t>
      </w:r>
      <w:r w:rsidR="00343BDB">
        <w:t xml:space="preserve"> limited to the questions below. It is encouraged to present any findings that would be valuable to the airline group’s business, beyond the questions the clients have asked. </w:t>
      </w:r>
    </w:p>
    <w:p w14:paraId="17D5426F" w14:textId="77777777" w:rsidR="004708AD" w:rsidRDefault="004708AD"/>
    <w:p w14:paraId="66AAC840" w14:textId="6BE9FF5C" w:rsidR="00354D01" w:rsidRDefault="00354D01">
      <w:r>
        <w:t xml:space="preserve">These are the questions the airline group’s marketing team has raised: </w:t>
      </w:r>
    </w:p>
    <w:p w14:paraId="0AF655ED" w14:textId="47E2C3F1" w:rsidR="00354D01" w:rsidRDefault="00354D01" w:rsidP="00354D01">
      <w:pPr>
        <w:pStyle w:val="ListParagraph"/>
        <w:numPr>
          <w:ilvl w:val="0"/>
          <w:numId w:val="1"/>
        </w:numPr>
      </w:pPr>
      <w:r>
        <w:t>We need a clear picture of the profitability across our group, and for our individual brands and customers.</w:t>
      </w:r>
    </w:p>
    <w:p w14:paraId="27D90A8A" w14:textId="4F27E677" w:rsidR="00354D01" w:rsidRDefault="00354D01" w:rsidP="00354D01">
      <w:pPr>
        <w:pStyle w:val="ListParagraph"/>
        <w:numPr>
          <w:ilvl w:val="0"/>
          <w:numId w:val="1"/>
        </w:numPr>
      </w:pPr>
      <w:r>
        <w:t xml:space="preserve">For audience segmentation and targeting purposes, we need to understand what differentiates our brands from each other. Are our different brands attracting the same customers? </w:t>
      </w:r>
      <w:r w:rsidR="0028197E">
        <w:t xml:space="preserve">If not, what makes these customers different? </w:t>
      </w:r>
    </w:p>
    <w:p w14:paraId="2DA9CAF0" w14:textId="4655B587" w:rsidR="004708AD" w:rsidRDefault="00FA4E69" w:rsidP="00EE5DBE">
      <w:pPr>
        <w:pStyle w:val="ListParagraph"/>
        <w:numPr>
          <w:ilvl w:val="0"/>
          <w:numId w:val="1"/>
        </w:numPr>
      </w:pPr>
      <w:r>
        <w:t xml:space="preserve">The airline group’s board is planning to increase </w:t>
      </w:r>
      <w:r w:rsidR="0028197E">
        <w:t>advertising media</w:t>
      </w:r>
      <w:r>
        <w:t xml:space="preserve"> spend by 20% next year. Based on the current group structure and performance, where should </w:t>
      </w:r>
      <w:r w:rsidR="0028197E">
        <w:t>we invest this incremental budget</w:t>
      </w:r>
      <w:r>
        <w:t xml:space="preserve"> to maximise the overall group’s profitability? </w:t>
      </w:r>
    </w:p>
    <w:p w14:paraId="6121CDF0" w14:textId="77777777" w:rsidR="00672E0C" w:rsidRDefault="00672E0C" w:rsidP="00672E0C">
      <w:pPr>
        <w:pStyle w:val="ListParagraph"/>
      </w:pPr>
    </w:p>
    <w:p w14:paraId="264B11D1" w14:textId="5153404B" w:rsidR="004343AE" w:rsidRDefault="00354D01" w:rsidP="00292E5F">
      <w:r>
        <w:t xml:space="preserve">To complete this task, you have been given the airline group sales database, as well as the advertising media spend by each brand in the group. A glossary is available in the third tab “Glossary”. The presentation should last </w:t>
      </w:r>
      <w:r w:rsidR="00672E0C">
        <w:t>10-15 minutes</w:t>
      </w:r>
      <w:r w:rsidR="0093068A">
        <w:t>.</w:t>
      </w:r>
      <w:r>
        <w:t xml:space="preserve"> </w:t>
      </w:r>
    </w:p>
    <w:sectPr w:rsidR="004343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892094"/>
    <w:multiLevelType w:val="hybridMultilevel"/>
    <w:tmpl w:val="296680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105B15"/>
    <w:multiLevelType w:val="hybridMultilevel"/>
    <w:tmpl w:val="4D8A0C0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0878601">
    <w:abstractNumId w:val="1"/>
  </w:num>
  <w:num w:numId="2" w16cid:durableId="18539518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SxNLMEInNLc3NTYyUdpeDU4uLM/DyQAuNaANrk1TssAAAA"/>
  </w:docVars>
  <w:rsids>
    <w:rsidRoot w:val="00F5537F"/>
    <w:rsid w:val="00004FAE"/>
    <w:rsid w:val="00016B6F"/>
    <w:rsid w:val="000B2DB7"/>
    <w:rsid w:val="001462D2"/>
    <w:rsid w:val="002265B3"/>
    <w:rsid w:val="00234E86"/>
    <w:rsid w:val="0028197E"/>
    <w:rsid w:val="00292E5F"/>
    <w:rsid w:val="002A06A9"/>
    <w:rsid w:val="002D0572"/>
    <w:rsid w:val="00343BDB"/>
    <w:rsid w:val="00354D01"/>
    <w:rsid w:val="003F5D30"/>
    <w:rsid w:val="004343AE"/>
    <w:rsid w:val="004708AD"/>
    <w:rsid w:val="004C7ECF"/>
    <w:rsid w:val="004F1FEF"/>
    <w:rsid w:val="005178A5"/>
    <w:rsid w:val="005A7747"/>
    <w:rsid w:val="006533A3"/>
    <w:rsid w:val="00672E0C"/>
    <w:rsid w:val="006F79C2"/>
    <w:rsid w:val="00715906"/>
    <w:rsid w:val="00915B8C"/>
    <w:rsid w:val="0093068A"/>
    <w:rsid w:val="009A6108"/>
    <w:rsid w:val="00A52078"/>
    <w:rsid w:val="00A96B82"/>
    <w:rsid w:val="00AA3AA8"/>
    <w:rsid w:val="00B94B72"/>
    <w:rsid w:val="00C12FE7"/>
    <w:rsid w:val="00C50B96"/>
    <w:rsid w:val="00C9742F"/>
    <w:rsid w:val="00D7444D"/>
    <w:rsid w:val="00E87F51"/>
    <w:rsid w:val="00EA6B79"/>
    <w:rsid w:val="00EE5DBE"/>
    <w:rsid w:val="00F5537F"/>
    <w:rsid w:val="00F94452"/>
    <w:rsid w:val="00FA4E69"/>
    <w:rsid w:val="00FB5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3EA75F"/>
  <w15:chartTrackingRefBased/>
  <w15:docId w15:val="{46126C78-F1A4-4916-9BBB-1CB55521CF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rsid w:val="00F5537F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5537F"/>
    <w:rPr>
      <w:i/>
      <w:iCs/>
      <w:color w:val="5B9BD5" w:themeColor="accent1"/>
    </w:rPr>
  </w:style>
  <w:style w:type="paragraph" w:styleId="ListParagraph">
    <w:name w:val="List Paragraph"/>
    <w:basedOn w:val="Normal"/>
    <w:uiPriority w:val="34"/>
    <w:qFormat/>
    <w:rsid w:val="00AA3A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4</TotalTime>
  <Pages>1</Pages>
  <Words>255</Words>
  <Characters>1348</Characters>
  <Application>Microsoft Office Word</Application>
  <DocSecurity>0</DocSecurity>
  <Lines>24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ublicis Groupe</Company>
  <LinksUpToDate>false</LinksUpToDate>
  <CharactersWithSpaces>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Petremont</dc:creator>
  <cp:keywords/>
  <dc:description/>
  <cp:lastModifiedBy>Alex James Sherman</cp:lastModifiedBy>
  <cp:revision>18</cp:revision>
  <dcterms:created xsi:type="dcterms:W3CDTF">2021-07-19T23:02:00Z</dcterms:created>
  <dcterms:modified xsi:type="dcterms:W3CDTF">2024-01-19T0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a6b6b8262fc4cb5787c5215d3b9ceb9cb703c7cf396b3f9869b558d48d1d803</vt:lpwstr>
  </property>
</Properties>
</file>